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7087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vAlign w:val="center"/>
          </w:tcPr>
          <w:p w14:paraId="3F6342CA" w14:textId="77777777" w:rsidR="00D21C99" w:rsidRDefault="00373F29" w:rsidP="00D21C99">
            <w:pPr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 w:rsidRPr="00373F29">
              <w:rPr>
                <w:rFonts w:ascii="Times New Roman" w:hAnsi="Times New Roman" w:cs="Times New Roman"/>
                <w:b/>
                <w:sz w:val="32"/>
              </w:rPr>
              <w:t>ĐỀ NGHỊ</w:t>
            </w:r>
          </w:p>
          <w:p w14:paraId="5C11F4C4" w14:textId="6EBBB452" w:rsidR="00271481" w:rsidRPr="00D21C99" w:rsidRDefault="00373F29" w:rsidP="00D21C99">
            <w:pPr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 w:rsidRPr="00373F29">
              <w:rPr>
                <w:rFonts w:ascii="Times New Roman" w:hAnsi="Times New Roman" w:cs="Times New Roman"/>
                <w:b/>
                <w:sz w:val="32"/>
              </w:rPr>
              <w:t>HỦY QUYẾT ĐỊNH HOÃN THI</w:t>
            </w:r>
            <w:r w:rsidR="00D21C99">
              <w:rPr>
                <w:rFonts w:ascii="Times New Roman" w:hAnsi="Times New Roman" w:cs="Times New Roman"/>
                <w:b/>
                <w:sz w:val="32"/>
              </w:rPr>
              <w:t xml:space="preserve"> </w:t>
            </w:r>
            <w:r w:rsidRPr="00373F29">
              <w:rPr>
                <w:rFonts w:ascii="Times New Roman" w:hAnsi="Times New Roman" w:cs="Times New Roman"/>
                <w:b/>
                <w:sz w:val="32"/>
              </w:rPr>
              <w:t>CUỐI HỌC KỲ</w:t>
            </w:r>
          </w:p>
        </w:tc>
      </w:tr>
      <w:tr w:rsidR="005044FF" w14:paraId="28FB1272" w14:textId="77777777" w:rsidTr="00E2725D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tcBorders>
              <w:bottom w:val="single" w:sz="4" w:space="0" w:color="auto"/>
            </w:tcBorders>
            <w:vAlign w:val="center"/>
          </w:tcPr>
          <w:p w14:paraId="40E19417" w14:textId="4F09B6F9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373F29">
              <w:rPr>
                <w:rFonts w:ascii="Times New Roman" w:hAnsi="Times New Roman" w:cs="Times New Roman"/>
                <w:i/>
                <w:sz w:val="22"/>
              </w:rPr>
              <w:t>2</w:t>
            </w:r>
            <w:r w:rsidR="00D21C99">
              <w:rPr>
                <w:rFonts w:ascii="Times New Roman" w:hAnsi="Times New Roman" w:cs="Times New Roman"/>
                <w:i/>
                <w:sz w:val="22"/>
              </w:rPr>
              <w:t>1</w:t>
            </w:r>
          </w:p>
        </w:tc>
      </w:tr>
      <w:tr w:rsidR="00E2725D" w14:paraId="566044BB" w14:textId="77777777" w:rsidTr="00E8213A">
        <w:trPr>
          <w:trHeight w:val="454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BEEE1FC" w14:textId="5E923C17" w:rsidR="00E2725D" w:rsidRPr="00E2725D" w:rsidRDefault="00C97664" w:rsidP="00E2725D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</w:t>
            </w:r>
            <w:r w:rsidR="00E2725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INH VIÊN </w:t>
            </w:r>
          </w:p>
        </w:tc>
      </w:tr>
      <w:tr w:rsidR="00C06923" w14:paraId="52E49163" w14:textId="77777777" w:rsidTr="00E8213A">
        <w:trPr>
          <w:trHeight w:val="6671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086DCA" w14:textId="77777777" w:rsidR="00D9459B" w:rsidRPr="00BD7547" w:rsidRDefault="00D9459B" w:rsidP="00D9459B">
            <w:pPr>
              <w:tabs>
                <w:tab w:val="left" w:leader="dot" w:pos="5387"/>
                <w:tab w:val="left" w:leader="dot" w:pos="8400"/>
                <w:tab w:val="left" w:leader="dot" w:pos="9990"/>
              </w:tabs>
              <w:spacing w:before="240" w:line="360" w:lineRule="auto"/>
              <w:rPr>
                <w:rFonts w:ascii="Times New Roman" w:hAnsi="Times New Roman" w:cs="Times New Roman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868C81B" w14:textId="77777777" w:rsidR="00D9459B" w:rsidRDefault="00D9459B" w:rsidP="00E8213A">
            <w:pPr>
              <w:tabs>
                <w:tab w:val="left" w:leader="dot" w:pos="5423"/>
                <w:tab w:val="right" w:leader="dot" w:pos="9990"/>
              </w:tabs>
              <w:spacing w:before="120" w:line="312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41B45CE" w14:textId="77777777" w:rsidR="00373F29" w:rsidRPr="00373F29" w:rsidRDefault="00373F29" w:rsidP="00E8213A">
            <w:pPr>
              <w:tabs>
                <w:tab w:val="left" w:pos="3119"/>
                <w:tab w:val="left" w:pos="5954"/>
              </w:tabs>
              <w:spacing w:before="120"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373F29">
              <w:rPr>
                <w:rFonts w:ascii="Times New Roman" w:hAnsi="Times New Roman" w:cs="Times New Roman"/>
                <w:sz w:val="26"/>
                <w:szCs w:val="26"/>
              </w:rPr>
              <w:t>Tôi làm đơn này kính mong nhà trường xem xét hủy Quyết định hoãn thi cuối học kỳ:</w:t>
            </w:r>
          </w:p>
          <w:p w14:paraId="6551C746" w14:textId="77777777" w:rsidR="00373F29" w:rsidRPr="00373F29" w:rsidRDefault="00373F29" w:rsidP="00373F29">
            <w:pPr>
              <w:tabs>
                <w:tab w:val="left" w:leader="dot" w:pos="6237"/>
                <w:tab w:val="left" w:leader="dot" w:pos="9355"/>
              </w:tabs>
              <w:spacing w:line="360" w:lineRule="auto"/>
              <w:ind w:left="36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373F29">
              <w:rPr>
                <w:rFonts w:ascii="Times New Roman" w:hAnsi="Times New Roman" w:cs="Times New Roman"/>
                <w:b/>
                <w:sz w:val="26"/>
                <w:szCs w:val="26"/>
              </w:rPr>
              <w:t>Học phần 1</w:t>
            </w:r>
            <w:r w:rsidRPr="00373F29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373F29">
              <w:rPr>
                <w:rFonts w:ascii="Times New Roman" w:hAnsi="Times New Roman" w:cs="Times New Roman"/>
                <w:sz w:val="26"/>
                <w:szCs w:val="26"/>
              </w:rPr>
              <w:t>MSHP: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D56C7A9" w14:textId="77777777" w:rsidR="00373F29" w:rsidRPr="00373F29" w:rsidRDefault="00373F29" w:rsidP="00373F29">
            <w:pPr>
              <w:tabs>
                <w:tab w:val="left" w:leader="dot" w:pos="6237"/>
                <w:tab w:val="left" w:leader="dot" w:pos="9355"/>
              </w:tabs>
              <w:spacing w:line="360" w:lineRule="auto"/>
              <w:ind w:left="36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373F29">
              <w:rPr>
                <w:rFonts w:ascii="Times New Roman" w:hAnsi="Times New Roman" w:cs="Times New Roman"/>
                <w:sz w:val="26"/>
                <w:szCs w:val="26"/>
              </w:rPr>
              <w:t>Quyết định hoãn thi số/ngày: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373F29">
              <w:rPr>
                <w:rFonts w:ascii="Times New Roman" w:hAnsi="Times New Roman" w:cs="Times New Roman"/>
                <w:sz w:val="26"/>
                <w:szCs w:val="26"/>
              </w:rPr>
              <w:t>Số hiệu học phần/HK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5366234" w14:textId="62BAB05F" w:rsidR="00373F29" w:rsidRPr="00373F29" w:rsidRDefault="00373F29" w:rsidP="00373F29">
            <w:pPr>
              <w:tabs>
                <w:tab w:val="left" w:leader="dot" w:pos="6237"/>
                <w:tab w:val="left" w:leader="dot" w:pos="9355"/>
              </w:tabs>
              <w:spacing w:line="360" w:lineRule="auto"/>
              <w:ind w:left="36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373F29">
              <w:rPr>
                <w:rFonts w:ascii="Times New Roman" w:hAnsi="Times New Roman" w:cs="Times New Roman"/>
                <w:b/>
                <w:sz w:val="26"/>
                <w:szCs w:val="26"/>
              </w:rPr>
              <w:t>Học phần 2</w:t>
            </w:r>
            <w:r w:rsidRPr="00373F29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373F29">
              <w:rPr>
                <w:rFonts w:ascii="Times New Roman" w:hAnsi="Times New Roman" w:cs="Times New Roman"/>
                <w:sz w:val="26"/>
                <w:szCs w:val="26"/>
              </w:rPr>
              <w:t>MSHP: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2624D7E" w14:textId="495C5165" w:rsidR="00373F29" w:rsidRPr="00373F29" w:rsidRDefault="00373F29" w:rsidP="00373F29">
            <w:pPr>
              <w:tabs>
                <w:tab w:val="left" w:leader="dot" w:pos="6237"/>
                <w:tab w:val="left" w:leader="dot" w:pos="9355"/>
              </w:tabs>
              <w:spacing w:line="360" w:lineRule="auto"/>
              <w:ind w:left="36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373F29">
              <w:rPr>
                <w:rFonts w:ascii="Times New Roman" w:hAnsi="Times New Roman" w:cs="Times New Roman"/>
                <w:sz w:val="26"/>
                <w:szCs w:val="26"/>
              </w:rPr>
              <w:t>Quyết định hoãn thi số/ngày: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373F29">
              <w:rPr>
                <w:rFonts w:ascii="Times New Roman" w:hAnsi="Times New Roman" w:cs="Times New Roman"/>
                <w:sz w:val="26"/>
                <w:szCs w:val="26"/>
              </w:rPr>
              <w:t>Số hiệu học phần/HK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043A421" w14:textId="0AA97B76" w:rsidR="00373F29" w:rsidRPr="00373F29" w:rsidRDefault="00373F29" w:rsidP="00373F29">
            <w:pPr>
              <w:tabs>
                <w:tab w:val="left" w:leader="dot" w:pos="6237"/>
                <w:tab w:val="left" w:leader="dot" w:pos="9355"/>
              </w:tabs>
              <w:spacing w:line="360" w:lineRule="auto"/>
              <w:ind w:left="36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373F29">
              <w:rPr>
                <w:rFonts w:ascii="Times New Roman" w:hAnsi="Times New Roman" w:cs="Times New Roman"/>
                <w:b/>
                <w:sz w:val="26"/>
                <w:szCs w:val="26"/>
              </w:rPr>
              <w:t>Học phần 3</w:t>
            </w:r>
            <w:r w:rsidRPr="00373F29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373F29">
              <w:rPr>
                <w:rFonts w:ascii="Times New Roman" w:hAnsi="Times New Roman" w:cs="Times New Roman"/>
                <w:sz w:val="26"/>
                <w:szCs w:val="26"/>
              </w:rPr>
              <w:t>MSHP: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DFC5929" w14:textId="10FA35F1" w:rsidR="00373F29" w:rsidRPr="00373F29" w:rsidRDefault="00373F29" w:rsidP="00373F29">
            <w:pPr>
              <w:tabs>
                <w:tab w:val="left" w:leader="dot" w:pos="6237"/>
                <w:tab w:val="left" w:leader="dot" w:pos="9355"/>
              </w:tabs>
              <w:spacing w:line="360" w:lineRule="auto"/>
              <w:ind w:left="36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373F29">
              <w:rPr>
                <w:rFonts w:ascii="Times New Roman" w:hAnsi="Times New Roman" w:cs="Times New Roman"/>
                <w:sz w:val="26"/>
                <w:szCs w:val="26"/>
              </w:rPr>
              <w:t>Quyết định hoãn thi số/ngày: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373F29">
              <w:rPr>
                <w:rFonts w:ascii="Times New Roman" w:hAnsi="Times New Roman" w:cs="Times New Roman"/>
                <w:sz w:val="26"/>
                <w:szCs w:val="26"/>
              </w:rPr>
              <w:t>Số hiệu học phần/HK</w:t>
            </w:r>
            <w:r w:rsidRPr="00373F2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226B9BF" w14:textId="5CD284FD" w:rsidR="00C06923" w:rsidRPr="0020428F" w:rsidRDefault="00C06923" w:rsidP="008B0690">
            <w:pPr>
              <w:tabs>
                <w:tab w:val="right" w:leader="dot" w:pos="10206"/>
              </w:tabs>
              <w:spacing w:before="120" w:line="360" w:lineRule="auto"/>
              <w:ind w:right="-6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Lý do: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2B0A469" w14:textId="77777777" w:rsidR="00C06923" w:rsidRDefault="00C06923" w:rsidP="008B0690">
            <w:pPr>
              <w:tabs>
                <w:tab w:val="right" w:leader="dot" w:pos="10206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DA029AF" w14:textId="77777777" w:rsidR="00C06923" w:rsidRDefault="00C06923" w:rsidP="008B069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5D336A7" w14:textId="56B423FE" w:rsidR="00C06923" w:rsidRPr="00E8213A" w:rsidRDefault="00C06923" w:rsidP="00E8213A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373F29" w14:paraId="75A716AB" w14:textId="35BE0031" w:rsidTr="00E8213A">
        <w:trPr>
          <w:trHeight w:val="2415"/>
        </w:trPr>
        <w:tc>
          <w:tcPr>
            <w:tcW w:w="1020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3DF18" w14:textId="77777777" w:rsidR="00373F29" w:rsidRPr="0020428F" w:rsidRDefault="00373F29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11225771" w14:textId="77777777" w:rsidR="00373F29" w:rsidRPr="0020428F" w:rsidRDefault="00373F29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tbl>
            <w:tblPr>
              <w:tblStyle w:val="TableGrid"/>
              <w:tblpPr w:leftFromText="180" w:rightFromText="180" w:vertAnchor="page" w:horzAnchor="margin" w:tblpXSpec="right" w:tblpY="1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373F29" w:rsidRPr="00A12B01" w14:paraId="75F7CE6D" w14:textId="77777777" w:rsidTr="00373F29">
              <w:tc>
                <w:tcPr>
                  <w:tcW w:w="4853" w:type="dxa"/>
                </w:tcPr>
                <w:p w14:paraId="4CAFF9FE" w14:textId="77777777" w:rsidR="00373F29" w:rsidRDefault="00373F29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161670F3" w14:textId="7ECB32F6" w:rsidR="00373F29" w:rsidRPr="00A12B01" w:rsidRDefault="00373F29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373F29" w:rsidRPr="00A12B01" w14:paraId="10C54F81" w14:textId="77777777" w:rsidTr="00373F29">
              <w:tc>
                <w:tcPr>
                  <w:tcW w:w="4853" w:type="dxa"/>
                </w:tcPr>
                <w:p w14:paraId="3EB7159F" w14:textId="549429AA" w:rsidR="00373F29" w:rsidRPr="00A12B01" w:rsidRDefault="00373F29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373F29" w:rsidRPr="00A12B01" w14:paraId="7DF9EC79" w14:textId="77777777" w:rsidTr="00373F29">
              <w:tc>
                <w:tcPr>
                  <w:tcW w:w="4853" w:type="dxa"/>
                </w:tcPr>
                <w:p w14:paraId="7C87BA10" w14:textId="454E622A" w:rsidR="00373F29" w:rsidRPr="00A12B01" w:rsidRDefault="00373F29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237F3E4A" w14:textId="77777777" w:rsidR="00373F29" w:rsidRPr="0020428F" w:rsidRDefault="00373F29" w:rsidP="005044FF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  <w:bookmarkStart w:id="0" w:name="_GoBack"/>
            <w:bookmarkEnd w:id="0"/>
          </w:p>
          <w:p w14:paraId="6385711A" w14:textId="77777777" w:rsidR="00373F29" w:rsidRPr="0020428F" w:rsidRDefault="00373F29" w:rsidP="00D5015A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F39F9E6" w14:textId="77777777" w:rsidR="00373F29" w:rsidRDefault="00373F29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BE508C2" w14:textId="77777777" w:rsidR="00373F29" w:rsidRDefault="00373F29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6790BB8" w14:textId="77777777" w:rsidR="00373F29" w:rsidRDefault="00373F29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2A78BFB" w14:textId="77777777" w:rsidR="00373F29" w:rsidRDefault="00373F29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6B1D5D8A" w14:textId="77777777" w:rsidR="00373F29" w:rsidRDefault="00373F29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234BEEB" w14:textId="77777777" w:rsidR="00373F29" w:rsidRDefault="00373F29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B7E2743" w14:textId="77777777" w:rsidR="00373F29" w:rsidRDefault="00373F29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CBA8ADC" w14:textId="77777777" w:rsidR="00373F29" w:rsidRDefault="00373F29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7D6675A" w14:textId="77777777" w:rsidR="00373F29" w:rsidRDefault="00373F29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51A2547" w14:textId="7825A106" w:rsidR="00373F29" w:rsidRPr="008B0690" w:rsidRDefault="00373F29" w:rsidP="00E8213A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 xml:space="preserve">                                                                                                                                                                                                                  </w:t>
            </w: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C06923" w14:paraId="7BBD8735" w14:textId="77777777" w:rsidTr="00E8213A">
        <w:trPr>
          <w:trHeight w:val="483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E3D2B94" w14:textId="6F8A56EE" w:rsidR="008B0690" w:rsidRPr="00E8213A" w:rsidRDefault="00C97664" w:rsidP="00E8213A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  <w:r w:rsidR="00E8213A" w:rsidRPr="00E8213A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(</w:t>
            </w:r>
            <w:r w:rsidR="008B0690" w:rsidRPr="00E8213A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="008B0690" w:rsidRPr="00E8213A">
              <w:rPr>
                <w:rFonts w:ascii="Times New Roman" w:hAnsi="Times New Roman" w:cs="Times New Roman"/>
                <w:i/>
                <w:sz w:val="26"/>
                <w:szCs w:val="26"/>
              </w:rPr>
              <w:sym w:font="Wingdings 2" w:char="F051"/>
            </w:r>
            <w:r w:rsidR="008B0690" w:rsidRPr="00E8213A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="00E8213A" w:rsidRPr="00E8213A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)</w:t>
            </w:r>
          </w:p>
        </w:tc>
      </w:tr>
      <w:tr w:rsidR="00C06923" w14:paraId="4C20FD0C" w14:textId="77777777" w:rsidTr="005044FF"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07B0" w14:textId="109F793C" w:rsidR="0026520F" w:rsidRPr="00E8213A" w:rsidRDefault="0026520F" w:rsidP="00E8213A">
            <w:pPr>
              <w:tabs>
                <w:tab w:val="right" w:leader="dot" w:pos="9360"/>
              </w:tabs>
              <w:spacing w:before="120" w:after="120" w:line="276" w:lineRule="auto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E8213A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</w:t>
            </w:r>
            <w:r w:rsidR="009A1076" w:rsidRPr="00E8213A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Trưởng </w:t>
            </w:r>
            <w:r w:rsidRPr="00E8213A">
              <w:rPr>
                <w:rFonts w:ascii="Times New Roman" w:hAnsi="Times New Roman" w:cs="Times New Roman"/>
                <w:b/>
                <w:sz w:val="26"/>
                <w:szCs w:val="26"/>
              </w:rPr>
              <w:t>Phòng Đào tạo Đại học</w:t>
            </w:r>
            <w:r w:rsidRPr="00E8213A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E8213A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7498C466" w14:textId="2AC9F4F1" w:rsidR="0026520F" w:rsidRPr="0026520F" w:rsidRDefault="0026520F" w:rsidP="0026520F">
            <w:pPr>
              <w:pStyle w:val="ListParagraph"/>
              <w:tabs>
                <w:tab w:val="left" w:pos="1418"/>
                <w:tab w:val="right" w:leader="dot" w:pos="9363"/>
              </w:tabs>
              <w:spacing w:before="120" w:after="120"/>
              <w:ind w:left="36"/>
              <w:contextualSpacing w:val="0"/>
              <w:rPr>
                <w:rFonts w:ascii="Times New Roman" w:hAnsi="Times New Roman" w:cs="Times New Roman"/>
                <w:sz w:val="26"/>
                <w:szCs w:val="26"/>
              </w:rPr>
            </w:pPr>
            <w:r w:rsidRPr="0026520F">
              <w:rPr>
                <w:rFonts w:ascii="Times New Roman" w:hAnsi="Times New Roman" w:cs="Times New Roman"/>
                <w:sz w:val="26"/>
                <w:szCs w:val="26"/>
              </w:rPr>
              <w:t xml:space="preserve">Học phần 1: </w:t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tab/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sym w:font="Wingdings" w:char="F06F"/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t xml:space="preserve"> Đồng ý </w:t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sym w:font="Wingdings" w:char="F06F"/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t xml:space="preserve"> Không đồng ý</w:t>
            </w:r>
          </w:p>
          <w:p w14:paraId="23B3789D" w14:textId="20C68750" w:rsidR="0026520F" w:rsidRPr="0026520F" w:rsidRDefault="0026520F" w:rsidP="0026520F">
            <w:pPr>
              <w:pStyle w:val="ListParagraph"/>
              <w:tabs>
                <w:tab w:val="left" w:pos="1418"/>
                <w:tab w:val="left" w:pos="2021"/>
                <w:tab w:val="right" w:leader="dot" w:pos="9360"/>
              </w:tabs>
              <w:spacing w:before="120" w:after="120"/>
              <w:ind w:left="36"/>
              <w:contextualSpacing w:val="0"/>
              <w:rPr>
                <w:rFonts w:ascii="Times New Roman" w:hAnsi="Times New Roman" w:cs="Times New Roman"/>
                <w:sz w:val="26"/>
                <w:szCs w:val="26"/>
              </w:rPr>
            </w:pPr>
            <w:r w:rsidRPr="0026520F">
              <w:rPr>
                <w:rFonts w:ascii="Times New Roman" w:hAnsi="Times New Roman" w:cs="Times New Roman"/>
                <w:sz w:val="26"/>
                <w:szCs w:val="26"/>
              </w:rPr>
              <w:t xml:space="preserve">Học phần 2: </w:t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tab/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sym w:font="Wingdings" w:char="F06F"/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t xml:space="preserve"> Đồng ý </w:t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sym w:font="Wingdings" w:char="F06F"/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t xml:space="preserve"> Không đồng ý </w:t>
            </w:r>
          </w:p>
          <w:p w14:paraId="3726E6BE" w14:textId="7B41BFA8" w:rsidR="0026520F" w:rsidRPr="0026520F" w:rsidRDefault="0026520F" w:rsidP="0026520F">
            <w:pPr>
              <w:pStyle w:val="ListParagraph"/>
              <w:tabs>
                <w:tab w:val="left" w:pos="1418"/>
                <w:tab w:val="left" w:pos="2021"/>
                <w:tab w:val="right" w:leader="dot" w:pos="9360"/>
              </w:tabs>
              <w:spacing w:before="120" w:after="120"/>
              <w:ind w:left="36"/>
              <w:contextualSpacing w:val="0"/>
              <w:rPr>
                <w:rFonts w:ascii="Times New Roman" w:hAnsi="Times New Roman" w:cs="Times New Roman"/>
                <w:sz w:val="26"/>
                <w:szCs w:val="26"/>
              </w:rPr>
            </w:pPr>
            <w:r w:rsidRPr="0026520F">
              <w:rPr>
                <w:rFonts w:ascii="Times New Roman" w:hAnsi="Times New Roman" w:cs="Times New Roman"/>
                <w:sz w:val="26"/>
                <w:szCs w:val="26"/>
              </w:rPr>
              <w:t xml:space="preserve">Học phần 3: </w:t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tab/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sym w:font="Wingdings" w:char="F06F"/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t xml:space="preserve"> Đồng ý </w:t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sym w:font="Wingdings" w:char="F06F"/>
            </w:r>
            <w:r w:rsidRPr="0026520F">
              <w:rPr>
                <w:rFonts w:ascii="Times New Roman" w:hAnsi="Times New Roman" w:cs="Times New Roman"/>
                <w:sz w:val="26"/>
                <w:szCs w:val="26"/>
              </w:rPr>
              <w:t xml:space="preserve"> Không đồng ý </w:t>
            </w:r>
          </w:p>
          <w:p w14:paraId="7CF69950" w14:textId="77777777" w:rsidR="0026520F" w:rsidRDefault="0026520F" w:rsidP="00E8213A">
            <w:pPr>
              <w:pStyle w:val="ListParagraph"/>
              <w:tabs>
                <w:tab w:val="right" w:leader="dot" w:pos="9990"/>
              </w:tabs>
              <w:spacing w:before="240" w:after="240"/>
              <w:ind w:left="34"/>
              <w:contextualSpacing w:val="0"/>
              <w:rPr>
                <w:rFonts w:ascii="Times New Roman" w:hAnsi="Times New Roman" w:cs="Times New Roman"/>
                <w:sz w:val="10"/>
                <w:szCs w:val="10"/>
              </w:rPr>
            </w:pPr>
            <w:r w:rsidRPr="0026520F">
              <w:rPr>
                <w:rFonts w:ascii="Times New Roman" w:hAnsi="Times New Roman" w:cs="Times New Roman"/>
                <w:sz w:val="26"/>
                <w:szCs w:val="26"/>
              </w:rPr>
              <w:t>Lý do:</w:t>
            </w:r>
            <w:r w:rsidRPr="0026520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6CD5C41" w14:textId="1681646E" w:rsidR="0026520F" w:rsidRPr="0026520F" w:rsidRDefault="0026520F" w:rsidP="00E8213A">
            <w:pPr>
              <w:pStyle w:val="ListParagraph"/>
              <w:tabs>
                <w:tab w:val="right" w:leader="dot" w:pos="9990"/>
              </w:tabs>
              <w:spacing w:before="240" w:after="240"/>
              <w:ind w:left="34"/>
              <w:contextualSpacing w:val="0"/>
              <w:rPr>
                <w:rFonts w:ascii="Times New Roman" w:hAnsi="Times New Roman" w:cs="Times New Roman"/>
                <w:sz w:val="10"/>
                <w:szCs w:val="10"/>
              </w:rPr>
            </w:pPr>
            <w:r w:rsidRPr="0026520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832C0F2" w14:textId="563393E0" w:rsidR="00E8213A" w:rsidRDefault="00C06923" w:rsidP="00E8213A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 w:cs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795BB18" w14:textId="77777777" w:rsidR="00E8213A" w:rsidRPr="00E8213A" w:rsidRDefault="00E8213A" w:rsidP="00E8213A">
            <w:pPr>
              <w:rPr>
                <w:rFonts w:ascii="Times New Roman" w:hAnsi="Times New Roman"/>
                <w:sz w:val="10"/>
                <w:szCs w:val="10"/>
              </w:rPr>
            </w:pPr>
          </w:p>
          <w:p w14:paraId="4020F9EE" w14:textId="01223408" w:rsidR="00E8213A" w:rsidRPr="00E8213A" w:rsidRDefault="00E8213A" w:rsidP="00E8213A">
            <w:pPr>
              <w:rPr>
                <w:rFonts w:ascii="Times New Roman" w:hAnsi="Times New Roman"/>
                <w:sz w:val="10"/>
                <w:szCs w:val="10"/>
              </w:rPr>
            </w:pPr>
          </w:p>
        </w:tc>
      </w:tr>
    </w:tbl>
    <w:p w14:paraId="0C083CB2" w14:textId="77777777" w:rsidR="00ED07B8" w:rsidRPr="0020428F" w:rsidRDefault="00ED07B8" w:rsidP="00E8213A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E8213A">
      <w:headerReference w:type="default" r:id="rId8"/>
      <w:pgSz w:w="11909" w:h="16834" w:code="9"/>
      <w:pgMar w:top="709" w:right="1134" w:bottom="567" w:left="1418" w:header="448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092FC" w14:textId="77777777" w:rsidR="006C1D57" w:rsidRDefault="006C1D57" w:rsidP="006058D9">
      <w:r>
        <w:separator/>
      </w:r>
    </w:p>
  </w:endnote>
  <w:endnote w:type="continuationSeparator" w:id="0">
    <w:p w14:paraId="7EC9336D" w14:textId="77777777" w:rsidR="006C1D57" w:rsidRDefault="006C1D57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2F1EDD" w14:textId="77777777" w:rsidR="006C1D57" w:rsidRDefault="006C1D57" w:rsidP="006058D9">
      <w:r>
        <w:separator/>
      </w:r>
    </w:p>
  </w:footnote>
  <w:footnote w:type="continuationSeparator" w:id="0">
    <w:p w14:paraId="6D1B816D" w14:textId="77777777" w:rsidR="006C1D57" w:rsidRDefault="006C1D57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FE5535"/>
    <w:multiLevelType w:val="hybridMultilevel"/>
    <w:tmpl w:val="C7B63D22"/>
    <w:lvl w:ilvl="0" w:tplc="8B4A266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20530C9"/>
    <w:multiLevelType w:val="hybridMultilevel"/>
    <w:tmpl w:val="3E049078"/>
    <w:lvl w:ilvl="0" w:tplc="3334A1EA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6520F"/>
    <w:rsid w:val="00271481"/>
    <w:rsid w:val="002822AC"/>
    <w:rsid w:val="00284D66"/>
    <w:rsid w:val="00292E3F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3F29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22A0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0F03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5368C"/>
    <w:rsid w:val="00673B54"/>
    <w:rsid w:val="006805C7"/>
    <w:rsid w:val="00697C09"/>
    <w:rsid w:val="006A3350"/>
    <w:rsid w:val="006B4DAE"/>
    <w:rsid w:val="006C0F35"/>
    <w:rsid w:val="006C1D57"/>
    <w:rsid w:val="006C592B"/>
    <w:rsid w:val="006E7604"/>
    <w:rsid w:val="00710E06"/>
    <w:rsid w:val="007208AB"/>
    <w:rsid w:val="0073106E"/>
    <w:rsid w:val="0073249C"/>
    <w:rsid w:val="00734574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72EFC"/>
    <w:rsid w:val="00880DF5"/>
    <w:rsid w:val="00883849"/>
    <w:rsid w:val="008868B0"/>
    <w:rsid w:val="00892D23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925B3"/>
    <w:rsid w:val="009A1076"/>
    <w:rsid w:val="009A222B"/>
    <w:rsid w:val="009C3049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217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1F22"/>
    <w:rsid w:val="00BD6FF7"/>
    <w:rsid w:val="00BD7547"/>
    <w:rsid w:val="00BE0373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9766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21C99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459B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5D"/>
    <w:rsid w:val="00E272E0"/>
    <w:rsid w:val="00E42788"/>
    <w:rsid w:val="00E45526"/>
    <w:rsid w:val="00E47626"/>
    <w:rsid w:val="00E5713F"/>
    <w:rsid w:val="00E63438"/>
    <w:rsid w:val="00E63580"/>
    <w:rsid w:val="00E76285"/>
    <w:rsid w:val="00E8213A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161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30</cp:revision>
  <cp:lastPrinted>2024-12-23T02:22:00Z</cp:lastPrinted>
  <dcterms:created xsi:type="dcterms:W3CDTF">2024-12-19T06:57:00Z</dcterms:created>
  <dcterms:modified xsi:type="dcterms:W3CDTF">2025-01-04T03:52:00Z</dcterms:modified>
</cp:coreProperties>
</file>